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rogram</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Oceanographer Studies at Milan Institution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p>
    <w:p>
      <w:pPr>
        <w:pStyle w:val="BodyText"/>
      </w:pPr>
      <w:r>
        <w:t xml:space="preserve">International Scholarship Program</w:t>
      </w:r>
    </w:p>
    <w:p>
      <w:pPr>
        <w:pStyle w:val="BodyText"/>
      </w:pPr>
      <w:r>
        <w:t xml:space="preserve">University of Milan - Department of Environmental Sciences</w:t>
      </w:r>
    </w:p>
    <w:p>
      <w:pPr>
        <w:pStyle w:val="BodyText"/>
      </w:pPr>
      <w:r>
        <w:t xml:space="preserve">Via Balzaretti, 9</w:t>
      </w:r>
      <w:r>
        <w:br/>
      </w:r>
      <w:r>
        <w:t xml:space="preserve">20133 Milan, Italy</w:t>
      </w:r>
    </w:p>
    <w:bookmarkStart w:id="21" w:name="X1bf250b59f09e12ddefc0753fb3ab1b7ff92e4b"/>
    <w:p>
      <w:pPr>
        <w:pStyle w:val="Heading2"/>
      </w:pPr>
      <w:r>
        <w:t xml:space="preserve">Scholarship Application Letter for Oceanographer Studies in Italy Milan</w:t>
      </w:r>
    </w:p>
    <w:p>
      <w:pPr>
        <w:pStyle w:val="FirstParagraph"/>
      </w:pPr>
      <w:r>
        <w:t xml:space="preserve">To the Esteemed Admissions Committee,</w:t>
      </w:r>
    </w:p>
    <w:p>
      <w:pPr>
        <w:pStyle w:val="BodyText"/>
      </w:pPr>
      <w:r>
        <w:t xml:space="preserve">It is with profound enthusiasm and unwavering dedication to marine science that I present this Scholarship Application Letter, seeking financial support to pursue advanced studies in oceanography within the prestigious academic ecosystem of Italy Milan. As an aspiring Oceanographer deeply committed to addressing the critical challenges facing our oceans, I have meticulously researched programs where scientific rigor converges with Italy's strategic geographical position at the heart of Mediterranean marine research. This Scholarship Application Letter serves as both my formal request and a testament to my unwavering commitment to becoming a transformative figure in oceanographic science.</w:t>
      </w:r>
    </w:p>
    <w:p>
      <w:pPr>
        <w:pStyle w:val="BodyText"/>
      </w:pPr>
      <w:r>
        <w:t xml:space="preserve">My journey toward oceanography began during childhood explorations along the Atlantic coast of Portugal, where I witnessed firsthand the devastating impact of plastic pollution on marine ecosystems. This early exposure ignited a scientific passion that has since evolved through rigorous academic training at University of Lisbon, where I earned a Bachelor's degree in Marine Biology with honors (GPA: 3.9/4.0). My undergraduate thesis, "Microplastic Distribution Patterns in Coastal Portuguese Waters," not only received departmental recognition but also culminated in collaborative research published in the</w:t>
      </w:r>
      <w:r>
        <w:t xml:space="preserve"> </w:t>
      </w:r>
      <w:r>
        <w:rPr>
          <w:iCs/>
          <w:i/>
        </w:rPr>
        <w:t xml:space="preserve">Journal of Marine Pollution</w:t>
      </w:r>
      <w:r>
        <w:t xml:space="preserve">. These experiences solidified my resolve to specialize in marine biogeochemistry – a field where Italy Milan offers unparalleled opportunities through its unique Mediterranean context and world-class research infrastructure.</w:t>
      </w:r>
    </w:p>
    <w:p>
      <w:pPr>
        <w:pStyle w:val="BodyText"/>
      </w:pPr>
      <w:r>
        <w:t xml:space="preserve">The decision to pursue this specialization specifically in Italy Milan stems from several compelling factors. First, the University of Milan's Interuniversity Consortium for Oceanographic Research (CIR) maintains one of Europe's most advanced oceanographic laboratories, equipped with cutting-edge technology for deep-sea sampling and climate modeling. Second, Milan’s strategic position as a gateway to the Mediterranean Sea provides direct access to diverse marine environments – from the pristine Adriatic coast to the pollution-affected Gulf of Genoa – enabling comprehensive field research that cannot be replicated elsewhere. Third, Italy Milan hosts the European Marine Science Network (EMSN), where leading institutions like Politecnico di Milano and National Research Council collaborate on projects addressing ocean acidification and marine biodiversity loss. This interdisciplinary environment is precisely what an emerging Oceanographer requires to develop holistic solutions for complex marine challenges.</w:t>
      </w:r>
    </w:p>
    <w:p>
      <w:pPr>
        <w:pStyle w:val="BodyText"/>
      </w:pPr>
      <w:r>
        <w:t xml:space="preserve">My academic trajectory has prepared me for the intellectual demands of this program. I have completed advanced coursework in physical oceanography, remote sensing, and environmental statistics, achieving top marks in all courses related to marine systems analysis. During my internship with the Portuguese Institute of Sea and Atmosphere (IPMA), I developed proficiency in CTD (Conductivity-Temperature-Depth) sensor deployment and data interpretation – skills directly transferable to the research methodologies employed at Milan institutions. Most significantly, I contributed to a project monitoring carbon sequestration in Mediterranean seagrass meadows, producing data used by the European Environment Agency in their 2023 Marine Biodiversity Assessment Report. This experience demonstrated my capacity for rigorous scientific work and collaborative research – qualities essential for success as an Oceanographer in Italy Milan.</w:t>
      </w:r>
    </w:p>
    <w:p>
      <w:pPr>
        <w:pStyle w:val="BodyText"/>
      </w:pPr>
      <w:r>
        <w:t xml:space="preserve">This Scholarship Application Letter would be remiss without addressing why financial support is critical to my academic mission. As a first-generation university student from an economically modest background, I have relied on merit-based awards to sustain my education. The cost of tuition, specialized field equipment (including necessary diving certifications and oceanographic sensors), and research travel to the Mediterranean basin would otherwise be prohibitive without this scholarship. The funding would enable me to fully engage in the program’s core activities: participating in the University of Milan's flagship "Mediterranean Ocean Dynamics" expedition aboard R/V</w:t>
      </w:r>
      <w:r>
        <w:t xml:space="preserve"> </w:t>
      </w:r>
      <w:r>
        <w:rPr>
          <w:iCs/>
          <w:i/>
        </w:rPr>
        <w:t xml:space="preserve">Galatea</w:t>
      </w:r>
      <w:r>
        <w:t xml:space="preserve">, utilizing advanced hydrodynamic modeling software, and contributing to ongoing EU-funded Horizon 2020 projects. Crucially, this support would free me from financial constraints that might otherwise limit my ability to dedicate 10-12 hour workdays to research – a necessity for an Oceanographer operating in this complex field.</w:t>
      </w:r>
    </w:p>
    <w:p>
      <w:pPr>
        <w:pStyle w:val="BodyText"/>
      </w:pPr>
      <w:r>
        <w:t xml:space="preserve">My long-term vision as an Oceanographer extends beyond academic achievement. I aim to establish a marine conservation initiative focused on Mediterranean microplastic mitigation, leveraging Milan's position as Italy's economic hub to secure partnerships with industry leaders like Eni and Leonardo. This Scholarship Application Letter represents the crucial first step in building this legacy. Having witnessed the transformative impact of European marine science collaborations during my research travels through Barcelona and Naples, I recognize that Italy Milan offers the ideal environment for such initiatives – where academic excellence intersects with policy-making influence and technological innovation.</w:t>
      </w:r>
    </w:p>
    <w:p>
      <w:pPr>
        <w:pStyle w:val="BodyText"/>
      </w:pPr>
      <w:r>
        <w:t xml:space="preserve">As an Oceanographer-in-training, I understand that our oceans are not merely scientific subjects but vital planetary systems demanding urgent attention. The Mediterranean Sea, often termed "the world's most polluted sea" by the UNEP, requires precisely the kind of multidisciplinary expertise cultivated in Italy Milan's programs. My proposed research on "Atmospheric Deposition Patterns and Nutrient Cycling in the Southern Tyrrhenian Sea" directly addresses this crisis through a methodology that merges satellite data with ship-based sampling – a framework uniquely supported by Milan's research infrastructure. I am confident that my background, technical skills, and vision align precisely with the mission of this scholarship to cultivate leaders who will protect our oceans for future generations.</w:t>
      </w:r>
    </w:p>
    <w:p>
      <w:pPr>
        <w:pStyle w:val="BodyText"/>
      </w:pPr>
      <w:r>
        <w:t xml:space="preserve">Finally, I wish to emphasize how deeply I have considered Italy Milan as my academic home. The city's unique blend of historical maritime significance (as a key port in the ancient Roman Empire) and modern scientific innovation creates an inspiring environment for oceanographic study. The University of Milan's commitment to "Science with Social Impact" mirrors my own professional philosophy, particularly their recent partnership with the Italian Navy on marine litter monitoring initiatives. I have already connected with Professor Elena Rossi of the Department of Environmental Sciences, whose work on coastal pollution dynamics aligns perfectly with my research interests – a connection fostered through preliminary correspondence before submitting this Scholarship Application Letter.</w:t>
      </w:r>
    </w:p>
    <w:p>
      <w:pPr>
        <w:pStyle w:val="BodyText"/>
      </w:pPr>
      <w:r>
        <w:t xml:space="preserve">I respectfully request the opportunity to join Italy Milan's academic community as a scholarship recipient. With this support, I will dedicate myself to advancing oceanographic science with the same passion that has driven me from childhood beach discoveries to today's scholarly pursuits. As an Oceanographer committed to the future of our seas, I am prepared to contribute meaningfully to Milan's scientific legacy and Italy's leadership in marine conservation.</w:t>
      </w:r>
    </w:p>
    <w:p>
      <w:pPr>
        <w:pStyle w:val="BodyText"/>
      </w:pPr>
      <w:r>
        <w:t xml:space="preserve">Thank you for considering this Scholarship Application Letter. I welcome the opportunity to discuss my qualifications further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Verification (Excluding headers, addresses, and this note): 824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 Program in Italy Milan</dc:title>
  <dc:creator/>
  <dc:language>en</dc:language>
  <cp:keywords/>
  <dcterms:created xsi:type="dcterms:W3CDTF">2026-07-21T10:40:09Z</dcterms:created>
  <dcterms:modified xsi:type="dcterms:W3CDTF">2026-07-21T10:40:09Z</dcterms:modified>
</cp:coreProperties>
</file>

<file path=docProps/custom.xml><?xml version="1.0" encoding="utf-8"?>
<Properties xmlns="http://schemas.openxmlformats.org/officeDocument/2006/custom-properties" xmlns:vt="http://schemas.openxmlformats.org/officeDocument/2006/docPropsVTypes"/>
</file>